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B10F7B" w:rsidRPr="00B10F7B" w:rsidRDefault="00B10F7B" w:rsidP="00B10F7B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B10F7B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Calculating total winnings</w:t>
      </w:r>
    </w:p>
    <w:p w:rsidR="00B10F7B" w:rsidRPr="00B10F7B" w:rsidRDefault="00B10F7B" w:rsidP="00B10F7B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10F7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Now that you have the poker and roulette winnings nicely as named vectors, you can start doing some data analytical magic.</w:t>
      </w:r>
    </w:p>
    <w:p w:rsidR="00B10F7B" w:rsidRPr="00B10F7B" w:rsidRDefault="00B10F7B" w:rsidP="00B10F7B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10F7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You want to find out the following type of information:</w:t>
      </w:r>
    </w:p>
    <w:p w:rsidR="00B10F7B" w:rsidRPr="00B10F7B" w:rsidRDefault="00B10F7B" w:rsidP="00B10F7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10F7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How much has been your overall profit or loss per day of the week?</w:t>
      </w:r>
    </w:p>
    <w:p w:rsidR="00B10F7B" w:rsidRPr="00B10F7B" w:rsidRDefault="00B10F7B" w:rsidP="00B10F7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10F7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Have you lost money over the week in total?</w:t>
      </w:r>
    </w:p>
    <w:p w:rsidR="00B10F7B" w:rsidRPr="00B10F7B" w:rsidRDefault="00B10F7B" w:rsidP="00B10F7B">
      <w:pPr>
        <w:numPr>
          <w:ilvl w:val="0"/>
          <w:numId w:val="1"/>
        </w:numPr>
        <w:shd w:val="clear" w:color="auto" w:fill="FFFFFF"/>
        <w:spacing w:before="100" w:beforeAutospacing="1" w:after="100" w:afterAutospacing="1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10F7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re you winning/losing money on poker or on roulette?</w:t>
      </w:r>
    </w:p>
    <w:p w:rsidR="00B10F7B" w:rsidRPr="00B10F7B" w:rsidRDefault="00B10F7B" w:rsidP="00B10F7B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10F7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To get the answers, you have to do arithmetic calculations on vectors.</w:t>
      </w:r>
    </w:p>
    <w:p w:rsidR="00B10F7B" w:rsidRPr="00B10F7B" w:rsidRDefault="00B10F7B" w:rsidP="00B10F7B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10F7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It is important to know that if you sum two vectors in R, it takes the element-wise sum. For example, the following three statements are completely equivalent:</w:t>
      </w:r>
    </w:p>
    <w:p w:rsidR="00B10F7B" w:rsidRPr="00B10F7B" w:rsidRDefault="00B10F7B" w:rsidP="00B10F7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gramStart"/>
      <w:r w:rsidRPr="00B10F7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(</w:t>
      </w:r>
      <w:proofErr w:type="gramEnd"/>
      <w:r w:rsidRPr="00B10F7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1, 2, 3) + c(4, 5, 6)</w:t>
      </w:r>
    </w:p>
    <w:p w:rsidR="00B10F7B" w:rsidRPr="00B10F7B" w:rsidRDefault="00B10F7B" w:rsidP="00B10F7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gramStart"/>
      <w:r w:rsidRPr="00B10F7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(</w:t>
      </w:r>
      <w:proofErr w:type="gramEnd"/>
      <w:r w:rsidRPr="00B10F7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1 + 4, 2 + 5, 3 + 6)</w:t>
      </w:r>
    </w:p>
    <w:p w:rsidR="00B10F7B" w:rsidRPr="00B10F7B" w:rsidRDefault="00B10F7B" w:rsidP="00B10F7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proofErr w:type="gramStart"/>
      <w:r w:rsidRPr="00B10F7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(</w:t>
      </w:r>
      <w:proofErr w:type="gramEnd"/>
      <w:r w:rsidRPr="00B10F7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5, 7, 9)</w:t>
      </w:r>
    </w:p>
    <w:p w:rsidR="00B10F7B" w:rsidRPr="00B10F7B" w:rsidRDefault="00B10F7B" w:rsidP="00B10F7B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B10F7B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You can also do the calculations with variables that represent vectors:</w:t>
      </w:r>
    </w:p>
    <w:p w:rsidR="00B10F7B" w:rsidRPr="00B10F7B" w:rsidRDefault="00B10F7B" w:rsidP="00B10F7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B10F7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a &lt;- </w:t>
      </w:r>
      <w:proofErr w:type="gramStart"/>
      <w:r w:rsidRPr="00B10F7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(</w:t>
      </w:r>
      <w:proofErr w:type="gramEnd"/>
      <w:r w:rsidRPr="00B10F7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1, 2, 3) </w:t>
      </w:r>
    </w:p>
    <w:p w:rsidR="00B10F7B" w:rsidRPr="00B10F7B" w:rsidRDefault="00B10F7B" w:rsidP="00B10F7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B10F7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 xml:space="preserve">b &lt;- </w:t>
      </w:r>
      <w:proofErr w:type="gramStart"/>
      <w:r w:rsidRPr="00B10F7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(</w:t>
      </w:r>
      <w:proofErr w:type="gramEnd"/>
      <w:r w:rsidRPr="00B10F7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4, 5, 6)</w:t>
      </w:r>
    </w:p>
    <w:p w:rsidR="008E1CA2" w:rsidRPr="00B10F7B" w:rsidRDefault="00B10F7B" w:rsidP="00B10F7B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</w:pPr>
      <w:r w:rsidRPr="00B10F7B">
        <w:rPr>
          <w:rFonts w:ascii="Courier New" w:eastAsia="Times New Roman" w:hAnsi="Courier New" w:cs="Courier New"/>
          <w:color w:val="333333"/>
          <w:sz w:val="20"/>
          <w:szCs w:val="20"/>
          <w:lang w:eastAsia="en-IN"/>
        </w:rPr>
        <w:t>c &lt;- a + b</w:t>
      </w:r>
    </w:p>
    <w:p w:rsidR="007E7490" w:rsidRDefault="007E7490"/>
    <w:p w:rsidR="008E1CA2" w:rsidRPr="006337CC" w:rsidRDefault="008E1CA2" w:rsidP="008E1CA2">
      <w:pPr>
        <w:pBdr>
          <w:bottom w:val="single" w:sz="6" w:space="11" w:color="EBF4F7"/>
        </w:pBdr>
        <w:shd w:val="clear" w:color="auto" w:fill="FFFFFF"/>
        <w:spacing w:before="60" w:after="225" w:line="240" w:lineRule="auto"/>
        <w:outlineLvl w:val="0"/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</w:pPr>
      <w:r w:rsidRPr="006337CC">
        <w:rPr>
          <w:rFonts w:ascii="Arial" w:eastAsia="Times New Roman" w:hAnsi="Arial" w:cs="Arial"/>
          <w:b/>
          <w:bCs/>
          <w:color w:val="3A3A3A"/>
          <w:kern w:val="36"/>
          <w:sz w:val="48"/>
          <w:szCs w:val="48"/>
          <w:lang w:eastAsia="en-IN"/>
        </w:rPr>
        <w:t>Calculating total winnings (3)</w:t>
      </w:r>
    </w:p>
    <w:p w:rsidR="008E1CA2" w:rsidRPr="006337CC" w:rsidRDefault="008E1CA2" w:rsidP="008E1CA2">
      <w:pPr>
        <w:shd w:val="clear" w:color="auto" w:fill="FFFFFF"/>
        <w:spacing w:after="15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6337CC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Based on the previous analysis, it looks like you had a mix of good and bad days. This is not what your ego expected, and you wonder if there may be a very tiny chance you have lost money over the week in total?</w:t>
      </w:r>
    </w:p>
    <w:p w:rsidR="008E1CA2" w:rsidRPr="006337CC" w:rsidRDefault="008E1CA2" w:rsidP="008E1CA2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3A3A3A"/>
          <w:sz w:val="24"/>
          <w:szCs w:val="24"/>
          <w:lang w:eastAsia="en-IN"/>
        </w:rPr>
      </w:pPr>
      <w:r w:rsidRPr="006337CC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A function that helps you to answer this question is </w:t>
      </w:r>
      <w:hyperlink r:id="rId5" w:tgtFrame="_blank" w:history="1">
        <w:proofErr w:type="gramStart"/>
        <w:r w:rsidRPr="006337CC">
          <w:rPr>
            <w:rFonts w:ascii="Courier New" w:eastAsia="Times New Roman" w:hAnsi="Courier New" w:cs="Courier New"/>
            <w:color w:val="33AACC"/>
            <w:sz w:val="20"/>
            <w:szCs w:val="20"/>
            <w:shd w:val="clear" w:color="auto" w:fill="EBF4F7"/>
            <w:lang w:eastAsia="en-IN"/>
          </w:rPr>
          <w:t>sum(</w:t>
        </w:r>
        <w:proofErr w:type="gramEnd"/>
        <w:r w:rsidRPr="006337CC">
          <w:rPr>
            <w:rFonts w:ascii="Courier New" w:eastAsia="Times New Roman" w:hAnsi="Courier New" w:cs="Courier New"/>
            <w:color w:val="33AACC"/>
            <w:sz w:val="20"/>
            <w:szCs w:val="20"/>
            <w:shd w:val="clear" w:color="auto" w:fill="EBF4F7"/>
            <w:lang w:eastAsia="en-IN"/>
          </w:rPr>
          <w:t>)</w:t>
        </w:r>
      </w:hyperlink>
      <w:r w:rsidRPr="006337CC">
        <w:rPr>
          <w:rFonts w:ascii="Arial" w:eastAsia="Times New Roman" w:hAnsi="Arial" w:cs="Arial"/>
          <w:color w:val="3A3A3A"/>
          <w:sz w:val="24"/>
          <w:szCs w:val="24"/>
          <w:lang w:eastAsia="en-IN"/>
        </w:rPr>
        <w:t>. It calculates the sum of all elements of a vector. For example, to calculate the total amount of money you have lost/won with poker you do:</w:t>
      </w:r>
    </w:p>
    <w:p w:rsidR="008E1CA2" w:rsidRPr="001E559F" w:rsidRDefault="008E1CA2" w:rsidP="008E1CA2">
      <w:pPr>
        <w:shd w:val="clear" w:color="auto" w:fill="EBF4F7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</w:pPr>
      <w:proofErr w:type="spellStart"/>
      <w:r w:rsidRPr="001E559F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total_poker</w:t>
      </w:r>
      <w:proofErr w:type="spellEnd"/>
      <w:r w:rsidRPr="001E559F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 xml:space="preserve"> &lt;- </w:t>
      </w:r>
      <w:proofErr w:type="gramStart"/>
      <w:r w:rsidRPr="001E559F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sum(</w:t>
      </w:r>
      <w:proofErr w:type="spellStart"/>
      <w:proofErr w:type="gramEnd"/>
      <w:r w:rsidRPr="001E559F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poker_vector</w:t>
      </w:r>
      <w:proofErr w:type="spellEnd"/>
      <w:r w:rsidRPr="001E559F">
        <w:rPr>
          <w:rFonts w:ascii="Courier New" w:eastAsia="Times New Roman" w:hAnsi="Courier New" w:cs="Courier New"/>
          <w:color w:val="333333"/>
          <w:sz w:val="32"/>
          <w:szCs w:val="32"/>
          <w:lang w:eastAsia="en-IN"/>
        </w:rPr>
        <w:t>)</w:t>
      </w:r>
    </w:p>
    <w:p w:rsidR="008E1CA2" w:rsidRDefault="008E1CA2">
      <w:bookmarkStart w:id="0" w:name="_GoBack"/>
      <w:bookmarkEnd w:id="0"/>
    </w:p>
    <w:sectPr w:rsidR="008E1CA2" w:rsidSect="007E74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3C33222E"/>
    <w:multiLevelType w:val="multilevel"/>
    <w:tmpl w:val="F8407B8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0NTIztjAwNLQwNABiEyUdpeDU4uLM/DyQAqNaAJGLVvYsAAAA"/>
  </w:docVars>
  <w:rsids>
    <w:rsidRoot w:val="00B10F7B"/>
    <w:rsid w:val="001E559F"/>
    <w:rsid w:val="002402C5"/>
    <w:rsid w:val="007E7490"/>
    <w:rsid w:val="008E1CA2"/>
    <w:rsid w:val="00B10F7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E7490"/>
  </w:style>
  <w:style w:type="paragraph" w:styleId="Heading1">
    <w:name w:val="heading 1"/>
    <w:basedOn w:val="Normal"/>
    <w:link w:val="Heading1Char"/>
    <w:uiPriority w:val="9"/>
    <w:qFormat/>
    <w:rsid w:val="00B10F7B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10F7B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B10F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10F7B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10F7B"/>
    <w:rPr>
      <w:rFonts w:ascii="Courier New" w:eastAsia="Times New Roman" w:hAnsi="Courier New" w:cs="Courier New"/>
      <w:sz w:val="20"/>
      <w:szCs w:val="20"/>
      <w:lang w:eastAsia="en-IN"/>
    </w:rPr>
  </w:style>
  <w:style w:type="character" w:styleId="HTMLCode">
    <w:name w:val="HTML Code"/>
    <w:basedOn w:val="DefaultParagraphFont"/>
    <w:uiPriority w:val="99"/>
    <w:semiHidden/>
    <w:unhideWhenUsed/>
    <w:rsid w:val="00B10F7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61432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139612">
          <w:marLeft w:val="0"/>
          <w:marRight w:val="0"/>
          <w:marTop w:val="4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97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157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hyperlink" Target="http://www.rdocumentation.org/packages/base/functions/sum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99</Words>
  <Characters>1139</Characters>
  <Application>Microsoft Office Word</Application>
  <DocSecurity>0</DocSecurity>
  <Lines>9</Lines>
  <Paragraphs>2</Paragraphs>
  <ScaleCrop>false</ScaleCrop>
  <Company>HP</Company>
  <LinksUpToDate>false</LinksUpToDate>
  <CharactersWithSpaces>1336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Kumar</dc:creator>
  <cp:keywords/>
  <dc:description/>
  <cp:lastModifiedBy>hp</cp:lastModifiedBy>
  <cp:revision>3</cp:revision>
  <dcterms:created xsi:type="dcterms:W3CDTF">2017-10-16T14:33:00Z</dcterms:created>
  <dcterms:modified xsi:type="dcterms:W3CDTF">2017-10-16T15:03:00Z</dcterms:modified>
</cp:coreProperties>
</file>